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E9BA86" w14:textId="77777777" w:rsidR="00F341E5" w:rsidRPr="002D7FDE" w:rsidRDefault="00F341E5" w:rsidP="00F341E5">
      <w:pPr>
        <w:spacing w:after="200" w:line="276" w:lineRule="auto"/>
        <w:jc w:val="center"/>
        <w:rPr>
          <w:rFonts w:eastAsia="Calibri" w:cs="Calibri"/>
          <w:b/>
        </w:rPr>
      </w:pPr>
      <w:r w:rsidRPr="002D7FDE">
        <w:rPr>
          <w:rFonts w:eastAsia="Calibri" w:cs="Calibri"/>
          <w:b/>
        </w:rPr>
        <w:t xml:space="preserve">Plan to Teach a Replacement Behavior – Grade 3 (5-8 Minute 1:1 Lesson) </w:t>
      </w:r>
    </w:p>
    <w:tbl>
      <w:tblPr>
        <w:tblStyle w:val="TableGrid231"/>
        <w:tblW w:w="0" w:type="auto"/>
        <w:tblLook w:val="04A0" w:firstRow="1" w:lastRow="0" w:firstColumn="1" w:lastColumn="0" w:noHBand="0" w:noVBand="1"/>
      </w:tblPr>
      <w:tblGrid>
        <w:gridCol w:w="1287"/>
        <w:gridCol w:w="8063"/>
      </w:tblGrid>
      <w:tr w:rsidR="00F341E5" w:rsidRPr="002D7FDE" w14:paraId="31309E45" w14:textId="77777777" w:rsidTr="009775E0">
        <w:tc>
          <w:tcPr>
            <w:tcW w:w="11016" w:type="dxa"/>
            <w:gridSpan w:val="2"/>
            <w:shd w:val="clear" w:color="auto" w:fill="F2F2F2" w:themeFill="background1" w:themeFillShade="F2"/>
          </w:tcPr>
          <w:p w14:paraId="41A55E47" w14:textId="77777777" w:rsidR="00F341E5" w:rsidRPr="00373CC1" w:rsidRDefault="00F341E5" w:rsidP="009775E0">
            <w:pPr>
              <w:spacing w:after="200" w:line="276" w:lineRule="auto"/>
              <w:rPr>
                <w:rFonts w:eastAsia="Calibri" w:cs="Calibri"/>
              </w:rPr>
            </w:pPr>
            <w:r w:rsidRPr="00373CC1">
              <w:rPr>
                <w:rFonts w:eastAsia="Calibri" w:cs="Calibri"/>
                <w:b/>
              </w:rPr>
              <w:t>Classroom Rule:</w:t>
            </w:r>
            <w:r>
              <w:rPr>
                <w:rFonts w:eastAsia="Calibri" w:cs="Calibri"/>
              </w:rPr>
              <w:t xml:space="preserve"> We </w:t>
            </w:r>
            <w:r w:rsidRPr="00373CC1">
              <w:rPr>
                <w:rFonts w:eastAsia="Calibri" w:cs="Calibri"/>
              </w:rPr>
              <w:t>complete</w:t>
            </w:r>
            <w:r>
              <w:rPr>
                <w:rFonts w:eastAsia="Calibri" w:cs="Calibri"/>
              </w:rPr>
              <w:t xml:space="preserve"> all</w:t>
            </w:r>
            <w:r w:rsidRPr="00373CC1">
              <w:rPr>
                <w:rFonts w:eastAsia="Calibri" w:cs="Calibri"/>
              </w:rPr>
              <w:t xml:space="preserve"> </w:t>
            </w:r>
            <w:r>
              <w:rPr>
                <w:rFonts w:eastAsia="Calibri" w:cs="Calibri"/>
              </w:rPr>
              <w:t xml:space="preserve">our independent </w:t>
            </w:r>
            <w:r w:rsidRPr="00373CC1">
              <w:rPr>
                <w:rFonts w:eastAsia="Calibri" w:cs="Calibri"/>
              </w:rPr>
              <w:t xml:space="preserve">work.  </w:t>
            </w:r>
          </w:p>
          <w:p w14:paraId="001E9B18" w14:textId="77777777" w:rsidR="00F341E5" w:rsidRPr="002D7FDE" w:rsidRDefault="00F341E5" w:rsidP="009775E0">
            <w:pPr>
              <w:spacing w:after="200" w:line="276" w:lineRule="auto"/>
              <w:rPr>
                <w:rFonts w:eastAsia="Calibri" w:cs="Calibri"/>
                <w:sz w:val="18"/>
              </w:rPr>
            </w:pPr>
            <w:r w:rsidRPr="00373CC1">
              <w:rPr>
                <w:rFonts w:eastAsia="Calibri" w:cs="Calibri"/>
                <w:b/>
              </w:rPr>
              <w:t>Replacement Behavior:</w:t>
            </w:r>
            <w:r w:rsidRPr="00373CC1">
              <w:rPr>
                <w:rFonts w:eastAsia="Calibri" w:cs="Calibri"/>
              </w:rPr>
              <w:t xml:space="preserve"> I use self-help strategies to start my work and complete my work.</w:t>
            </w:r>
          </w:p>
        </w:tc>
      </w:tr>
      <w:tr w:rsidR="00F341E5" w:rsidRPr="002D7FDE" w14:paraId="4B9B3CD1" w14:textId="77777777" w:rsidTr="009775E0">
        <w:tc>
          <w:tcPr>
            <w:tcW w:w="1370" w:type="dxa"/>
          </w:tcPr>
          <w:p w14:paraId="31347989" w14:textId="77777777" w:rsidR="00F341E5" w:rsidRPr="002D7FDE" w:rsidRDefault="00F341E5" w:rsidP="009775E0">
            <w:pPr>
              <w:spacing w:after="200" w:line="276" w:lineRule="auto"/>
              <w:rPr>
                <w:rFonts w:eastAsia="Calibri" w:cs="Calibri"/>
                <w:b/>
                <w:sz w:val="18"/>
                <w:u w:val="single"/>
              </w:rPr>
            </w:pPr>
            <w:r w:rsidRPr="002D7FDE">
              <w:rPr>
                <w:rFonts w:eastAsia="Calibri" w:cs="Calibri"/>
                <w:b/>
                <w:sz w:val="18"/>
                <w:u w:val="single"/>
              </w:rPr>
              <w:t xml:space="preserve">DEFINE THE RULE: </w:t>
            </w:r>
          </w:p>
          <w:p w14:paraId="45275509" w14:textId="77777777" w:rsidR="00F341E5" w:rsidRPr="002D7FDE" w:rsidRDefault="00F341E5" w:rsidP="009775E0">
            <w:pPr>
              <w:spacing w:after="200" w:line="276" w:lineRule="auto"/>
              <w:rPr>
                <w:rFonts w:eastAsia="Calibri" w:cs="Calibri"/>
                <w:b/>
                <w:sz w:val="18"/>
                <w:u w:val="single"/>
              </w:rPr>
            </w:pPr>
          </w:p>
        </w:tc>
        <w:tc>
          <w:tcPr>
            <w:tcW w:w="9646" w:type="dxa"/>
          </w:tcPr>
          <w:p w14:paraId="10F61310" w14:textId="77777777" w:rsidR="00F341E5" w:rsidRPr="002D7FDE" w:rsidRDefault="00F341E5" w:rsidP="00F341E5">
            <w:pPr>
              <w:numPr>
                <w:ilvl w:val="0"/>
                <w:numId w:val="3"/>
              </w:numPr>
              <w:spacing w:after="200" w:line="276" w:lineRule="auto"/>
              <w:contextualSpacing/>
              <w:rPr>
                <w:rFonts w:eastAsia="Calibri" w:cs="Calibri"/>
                <w:sz w:val="18"/>
              </w:rPr>
            </w:pPr>
            <w:r w:rsidRPr="002D7FDE">
              <w:rPr>
                <w:rFonts w:eastAsia="Calibri" w:cs="Calibri"/>
                <w:sz w:val="18"/>
              </w:rPr>
              <w:t>“This week we will be talking about using self-help strategies. Can you tell me what ‘self-help’ means?  Teacher then shares: we will learn how to help our</w:t>
            </w:r>
            <w:bookmarkStart w:id="0" w:name="_GoBack"/>
            <w:bookmarkEnd w:id="0"/>
            <w:r w:rsidRPr="002D7FDE">
              <w:rPr>
                <w:rFonts w:eastAsia="Calibri" w:cs="Calibri"/>
                <w:sz w:val="18"/>
              </w:rPr>
              <w:t>selves before we ask for help from the teacher.</w:t>
            </w:r>
          </w:p>
          <w:p w14:paraId="4B4609A7" w14:textId="77777777" w:rsidR="00F341E5" w:rsidRPr="002D7FDE" w:rsidRDefault="00F341E5" w:rsidP="00F341E5">
            <w:pPr>
              <w:numPr>
                <w:ilvl w:val="0"/>
                <w:numId w:val="3"/>
              </w:numPr>
              <w:spacing w:after="200" w:line="276" w:lineRule="auto"/>
              <w:contextualSpacing/>
              <w:rPr>
                <w:rFonts w:eastAsia="Calibri" w:cs="Calibri"/>
                <w:sz w:val="18"/>
              </w:rPr>
            </w:pPr>
            <w:r w:rsidRPr="002D7FDE">
              <w:rPr>
                <w:rFonts w:eastAsia="Calibri" w:cs="Calibri"/>
                <w:sz w:val="18"/>
              </w:rPr>
              <w:t>“Let’s share examples of times when we have had trouble doing something. What did you do when you had trouble?”</w:t>
            </w:r>
          </w:p>
          <w:p w14:paraId="58ED3863" w14:textId="77777777" w:rsidR="00F341E5" w:rsidRPr="002D7FDE" w:rsidRDefault="00F341E5" w:rsidP="00F341E5">
            <w:pPr>
              <w:numPr>
                <w:ilvl w:val="0"/>
                <w:numId w:val="3"/>
              </w:numPr>
              <w:spacing w:after="200" w:line="276" w:lineRule="auto"/>
              <w:contextualSpacing/>
              <w:rPr>
                <w:rFonts w:eastAsia="Calibri" w:cs="Calibri"/>
                <w:sz w:val="18"/>
              </w:rPr>
            </w:pPr>
            <w:r w:rsidRPr="002D7FDE">
              <w:rPr>
                <w:rFonts w:eastAsia="Calibri" w:cs="Calibri"/>
                <w:sz w:val="18"/>
              </w:rPr>
              <w:t>Here are the steps will we follow to help ourselves: “Try 2, before asking the teacher.”</w:t>
            </w:r>
          </w:p>
          <w:p w14:paraId="1F991D50" w14:textId="77777777" w:rsidR="00F341E5" w:rsidRPr="002D7FDE" w:rsidRDefault="00F341E5" w:rsidP="00F341E5">
            <w:pPr>
              <w:numPr>
                <w:ilvl w:val="0"/>
                <w:numId w:val="1"/>
              </w:numPr>
              <w:spacing w:after="200" w:line="276" w:lineRule="auto"/>
              <w:contextualSpacing/>
              <w:rPr>
                <w:rFonts w:eastAsia="Calibri" w:cs="Calibri"/>
                <w:sz w:val="18"/>
              </w:rPr>
            </w:pPr>
            <w:r w:rsidRPr="002D7FDE">
              <w:rPr>
                <w:rFonts w:eastAsia="Calibri" w:cs="Calibri"/>
                <w:sz w:val="18"/>
              </w:rPr>
              <w:t>Look at the posters on the wall at the help centers. (Teacher will designate each wall in the classroom for only 1 subject. Put a number line, clock, numbers with touch points, coins on the wall for the math help center. Put letters, sight words, direction words, etc. on the wall in the reading help center.)</w:t>
            </w:r>
          </w:p>
          <w:p w14:paraId="50063664" w14:textId="77777777" w:rsidR="00F341E5" w:rsidRPr="002D7FDE" w:rsidRDefault="00F341E5" w:rsidP="00F341E5">
            <w:pPr>
              <w:numPr>
                <w:ilvl w:val="0"/>
                <w:numId w:val="1"/>
              </w:numPr>
              <w:spacing w:after="200" w:line="276" w:lineRule="auto"/>
              <w:contextualSpacing/>
              <w:rPr>
                <w:rFonts w:eastAsia="Calibri" w:cs="Calibri"/>
                <w:sz w:val="18"/>
              </w:rPr>
            </w:pPr>
            <w:r w:rsidRPr="002D7FDE">
              <w:rPr>
                <w:rFonts w:eastAsia="Calibri" w:cs="Calibri"/>
                <w:sz w:val="18"/>
              </w:rPr>
              <w:t>Use materials from the help box on your desk. (Place counting blocks, ruler, cards with sight word sentences, etc. in a box. Make 3 or 4 boxes.)</w:t>
            </w:r>
          </w:p>
          <w:p w14:paraId="19617A3D" w14:textId="77777777" w:rsidR="00F341E5" w:rsidRPr="002D7FDE" w:rsidRDefault="00F341E5" w:rsidP="00F341E5">
            <w:pPr>
              <w:numPr>
                <w:ilvl w:val="0"/>
                <w:numId w:val="1"/>
              </w:numPr>
              <w:spacing w:after="200" w:line="276" w:lineRule="auto"/>
              <w:contextualSpacing/>
              <w:rPr>
                <w:rFonts w:eastAsia="Calibri" w:cs="Calibri"/>
                <w:sz w:val="18"/>
              </w:rPr>
            </w:pPr>
            <w:r w:rsidRPr="002D7FDE">
              <w:rPr>
                <w:rFonts w:eastAsia="Calibri" w:cs="Calibri"/>
                <w:sz w:val="18"/>
              </w:rPr>
              <w:t xml:space="preserve">Raise your hand and wait for me. </w:t>
            </w:r>
          </w:p>
        </w:tc>
      </w:tr>
      <w:tr w:rsidR="00F341E5" w:rsidRPr="002D7FDE" w14:paraId="64A21CF4" w14:textId="77777777" w:rsidTr="009775E0">
        <w:tc>
          <w:tcPr>
            <w:tcW w:w="1370" w:type="dxa"/>
          </w:tcPr>
          <w:p w14:paraId="1D7902C8" w14:textId="77777777" w:rsidR="00F341E5" w:rsidRPr="002D7FDE" w:rsidRDefault="00F341E5" w:rsidP="009775E0">
            <w:pPr>
              <w:spacing w:after="200" w:line="276" w:lineRule="auto"/>
              <w:rPr>
                <w:rFonts w:eastAsia="Calibri" w:cs="Calibri"/>
                <w:b/>
                <w:sz w:val="18"/>
                <w:u w:val="single"/>
              </w:rPr>
            </w:pPr>
            <w:r w:rsidRPr="002D7FDE">
              <w:rPr>
                <w:rFonts w:eastAsia="Calibri" w:cs="Calibri"/>
                <w:b/>
                <w:sz w:val="18"/>
                <w:u w:val="single"/>
              </w:rPr>
              <w:t xml:space="preserve">MODEL: </w:t>
            </w:r>
          </w:p>
        </w:tc>
        <w:tc>
          <w:tcPr>
            <w:tcW w:w="9646" w:type="dxa"/>
          </w:tcPr>
          <w:p w14:paraId="466C78DD" w14:textId="77777777" w:rsidR="00F341E5" w:rsidRPr="002D7FDE" w:rsidRDefault="00F341E5" w:rsidP="009775E0">
            <w:pPr>
              <w:spacing w:after="200" w:line="276" w:lineRule="auto"/>
              <w:rPr>
                <w:rFonts w:eastAsia="Calibri" w:cs="Calibri"/>
                <w:sz w:val="18"/>
              </w:rPr>
            </w:pPr>
            <w:r w:rsidRPr="002D7FDE">
              <w:rPr>
                <w:rFonts w:eastAsia="Calibri" w:cs="Calibri"/>
                <w:sz w:val="18"/>
              </w:rPr>
              <w:t xml:space="preserve">Talk through an example and non-example. </w:t>
            </w:r>
          </w:p>
          <w:p w14:paraId="4A6597B1" w14:textId="77777777" w:rsidR="00F341E5" w:rsidRPr="002D7FDE" w:rsidRDefault="00F341E5" w:rsidP="009775E0">
            <w:pPr>
              <w:spacing w:after="200" w:line="276" w:lineRule="auto"/>
              <w:rPr>
                <w:rFonts w:eastAsia="Calibri" w:cs="Calibri"/>
                <w:sz w:val="18"/>
              </w:rPr>
            </w:pPr>
            <w:r w:rsidRPr="002D7FDE">
              <w:rPr>
                <w:rFonts w:eastAsia="Calibri" w:cs="Calibri"/>
                <w:b/>
                <w:sz w:val="18"/>
              </w:rPr>
              <w:t>Example</w:t>
            </w:r>
            <w:r w:rsidRPr="002D7FDE">
              <w:rPr>
                <w:rFonts w:eastAsia="Calibri" w:cs="Calibri"/>
                <w:sz w:val="18"/>
              </w:rPr>
              <w:t xml:space="preserve">: Let’s imagine you start working on your addition worksheet, but you realize that cannot do problem #2. You’ll look at the math help center poster on the wall and see the numbers with touch points. You can use the counting touch points to help him finish problem #2. Question for Scholar: What would you do if you got stuck on question #2 in math? </w:t>
            </w:r>
          </w:p>
          <w:p w14:paraId="3679403C" w14:textId="77777777" w:rsidR="00F341E5" w:rsidRPr="002D7FDE" w:rsidRDefault="00F341E5" w:rsidP="009775E0">
            <w:pPr>
              <w:spacing w:after="200" w:line="276" w:lineRule="auto"/>
              <w:rPr>
                <w:rFonts w:eastAsia="Calibri" w:cs="Calibri"/>
                <w:sz w:val="18"/>
              </w:rPr>
            </w:pPr>
            <w:r w:rsidRPr="002D7FDE">
              <w:rPr>
                <w:rFonts w:eastAsia="Calibri" w:cs="Calibri"/>
                <w:b/>
                <w:sz w:val="18"/>
              </w:rPr>
              <w:t>Non-Example</w:t>
            </w:r>
            <w:r w:rsidRPr="002D7FDE">
              <w:rPr>
                <w:rFonts w:eastAsia="Calibri" w:cs="Calibri"/>
                <w:sz w:val="18"/>
              </w:rPr>
              <w:t xml:space="preserve">: I direct our class to begin working on the math assignment.  You cannot figure out how to do problem #3 so you sit and stare out the window. Question for Scholar: What could do when you get stuck on question #3? </w:t>
            </w:r>
          </w:p>
        </w:tc>
      </w:tr>
      <w:tr w:rsidR="00F341E5" w:rsidRPr="002D7FDE" w14:paraId="6F955BE4" w14:textId="77777777" w:rsidTr="009775E0">
        <w:tc>
          <w:tcPr>
            <w:tcW w:w="1370" w:type="dxa"/>
          </w:tcPr>
          <w:p w14:paraId="3A3DB0B5" w14:textId="77777777" w:rsidR="00F341E5" w:rsidRPr="002D7FDE" w:rsidRDefault="00F341E5" w:rsidP="009775E0">
            <w:pPr>
              <w:spacing w:after="200" w:line="276" w:lineRule="auto"/>
              <w:rPr>
                <w:rFonts w:eastAsia="Calibri" w:cs="Calibri"/>
                <w:b/>
                <w:sz w:val="18"/>
                <w:u w:val="single"/>
              </w:rPr>
            </w:pPr>
            <w:r w:rsidRPr="002D7FDE">
              <w:rPr>
                <w:rFonts w:eastAsia="Calibri" w:cs="Calibri"/>
                <w:b/>
                <w:sz w:val="18"/>
                <w:u w:val="single"/>
              </w:rPr>
              <w:t xml:space="preserve">ROLE PLAY: </w:t>
            </w:r>
          </w:p>
        </w:tc>
        <w:tc>
          <w:tcPr>
            <w:tcW w:w="9646" w:type="dxa"/>
          </w:tcPr>
          <w:p w14:paraId="6BB0D117" w14:textId="77777777" w:rsidR="00F341E5" w:rsidRPr="002D7FDE" w:rsidRDefault="00F341E5" w:rsidP="009775E0">
            <w:pPr>
              <w:spacing w:after="200" w:line="276" w:lineRule="auto"/>
              <w:rPr>
                <w:rFonts w:eastAsia="Calibri" w:cs="Calibri"/>
                <w:sz w:val="18"/>
              </w:rPr>
            </w:pPr>
            <w:r w:rsidRPr="002D7FDE">
              <w:rPr>
                <w:rFonts w:eastAsia="Calibri" w:cs="Calibri"/>
                <w:sz w:val="18"/>
              </w:rPr>
              <w:t xml:space="preserve">1) Show the student the picture of the Visual Cue Card that shows each of the steps that will be on the desk. </w:t>
            </w:r>
          </w:p>
          <w:p w14:paraId="7952482D" w14:textId="77777777" w:rsidR="00F341E5" w:rsidRPr="002D7FDE" w:rsidRDefault="00F341E5" w:rsidP="009775E0">
            <w:pPr>
              <w:spacing w:after="200" w:line="276" w:lineRule="auto"/>
              <w:rPr>
                <w:rFonts w:eastAsia="Calibri" w:cs="Calibri"/>
                <w:sz w:val="18"/>
              </w:rPr>
            </w:pPr>
            <w:r w:rsidRPr="002D7FDE">
              <w:rPr>
                <w:rFonts w:eastAsia="Calibri" w:cs="Calibri"/>
                <w:sz w:val="18"/>
              </w:rPr>
              <w:t xml:space="preserve">2) When I see you struggling with your work, I’m going to give you this signal (insert teacher gesture) – it will be a secret signal between you and me and when you see it, I want you to look at the steps on your desk and get to work. Let’s try it ok? </w:t>
            </w:r>
          </w:p>
          <w:p w14:paraId="64A7EB0B" w14:textId="77777777" w:rsidR="00F341E5" w:rsidRPr="002D7FDE" w:rsidRDefault="00F341E5" w:rsidP="009775E0">
            <w:pPr>
              <w:spacing w:after="200" w:line="276" w:lineRule="auto"/>
              <w:rPr>
                <w:rFonts w:eastAsia="Calibri" w:cs="Calibri"/>
                <w:sz w:val="18"/>
              </w:rPr>
            </w:pPr>
            <w:r w:rsidRPr="002D7FDE">
              <w:rPr>
                <w:rFonts w:eastAsia="Calibri" w:cs="Calibri"/>
                <w:sz w:val="18"/>
              </w:rPr>
              <w:t xml:space="preserve">3) Practice. </w:t>
            </w:r>
          </w:p>
          <w:p w14:paraId="18F0F936" w14:textId="77777777" w:rsidR="00F341E5" w:rsidRPr="002D7FDE" w:rsidRDefault="00F341E5" w:rsidP="009775E0">
            <w:pPr>
              <w:spacing w:after="200" w:line="276" w:lineRule="auto"/>
              <w:rPr>
                <w:rFonts w:eastAsia="Calibri" w:cs="Calibri"/>
                <w:sz w:val="18"/>
              </w:rPr>
            </w:pPr>
            <w:r w:rsidRPr="002D7FDE">
              <w:rPr>
                <w:rFonts w:eastAsia="Calibri" w:cs="Calibri"/>
                <w:sz w:val="18"/>
              </w:rPr>
              <w:t xml:space="preserve">4) Set a goal for day using the STAR Chart.  NOTE: The goal should be easily achievable Day 1 and based on the data from the baseline data collection. The student </w:t>
            </w:r>
            <w:r w:rsidRPr="002D7FDE">
              <w:rPr>
                <w:rFonts w:eastAsia="Calibri" w:cs="Calibri"/>
                <w:sz w:val="18"/>
                <w:u w:val="single"/>
              </w:rPr>
              <w:t>must</w:t>
            </w:r>
            <w:r w:rsidRPr="002D7FDE">
              <w:rPr>
                <w:rFonts w:eastAsia="Calibri" w:cs="Calibri"/>
                <w:sz w:val="18"/>
              </w:rPr>
              <w:t xml:space="preserve"> “win” on day 1. </w:t>
            </w:r>
          </w:p>
        </w:tc>
      </w:tr>
      <w:tr w:rsidR="00F341E5" w:rsidRPr="002D7FDE" w14:paraId="598D572A" w14:textId="77777777" w:rsidTr="009775E0">
        <w:tc>
          <w:tcPr>
            <w:tcW w:w="1370" w:type="dxa"/>
          </w:tcPr>
          <w:p w14:paraId="4FF31A69" w14:textId="77777777" w:rsidR="00F341E5" w:rsidRPr="002D7FDE" w:rsidRDefault="00F341E5" w:rsidP="009775E0">
            <w:pPr>
              <w:spacing w:after="200" w:line="276" w:lineRule="auto"/>
              <w:rPr>
                <w:rFonts w:eastAsia="Calibri" w:cs="Calibri"/>
                <w:b/>
                <w:sz w:val="18"/>
                <w:u w:val="single"/>
              </w:rPr>
            </w:pPr>
            <w:r w:rsidRPr="002D7FDE">
              <w:rPr>
                <w:rFonts w:eastAsia="Calibri" w:cs="Calibri"/>
                <w:b/>
                <w:sz w:val="18"/>
                <w:u w:val="single"/>
              </w:rPr>
              <w:t xml:space="preserve">VISUAL CUES: </w:t>
            </w:r>
          </w:p>
        </w:tc>
        <w:tc>
          <w:tcPr>
            <w:tcW w:w="9646" w:type="dxa"/>
          </w:tcPr>
          <w:p w14:paraId="3C490D3B" w14:textId="77777777" w:rsidR="00F341E5" w:rsidRPr="002D7FDE" w:rsidRDefault="00F341E5" w:rsidP="009775E0">
            <w:pPr>
              <w:spacing w:after="200" w:line="276" w:lineRule="auto"/>
              <w:rPr>
                <w:rFonts w:eastAsia="Calibri" w:cs="Calibri"/>
                <w:sz w:val="18"/>
              </w:rPr>
            </w:pPr>
            <w:r w:rsidRPr="002D7FDE">
              <w:rPr>
                <w:rFonts w:eastAsia="Calibri" w:cs="Calibri"/>
                <w:sz w:val="18"/>
              </w:rPr>
              <w:t>Ensure that the Visual Cue Card “</w:t>
            </w:r>
            <w:r w:rsidRPr="00373CC1">
              <w:rPr>
                <w:sz w:val="18"/>
                <w:szCs w:val="40"/>
              </w:rPr>
              <w:t>My Strategies!</w:t>
            </w:r>
            <w:r w:rsidRPr="00373CC1">
              <w:rPr>
                <w:rFonts w:eastAsia="Calibri" w:cs="Calibri"/>
                <w:sz w:val="16"/>
              </w:rPr>
              <w:t xml:space="preserve">” </w:t>
            </w:r>
            <w:r w:rsidRPr="002D7FDE">
              <w:rPr>
                <w:rFonts w:eastAsia="Calibri" w:cs="Calibri"/>
                <w:sz w:val="18"/>
              </w:rPr>
              <w:t>is on the student’s desk.</w:t>
            </w:r>
          </w:p>
        </w:tc>
      </w:tr>
      <w:tr w:rsidR="00F341E5" w:rsidRPr="002D7FDE" w14:paraId="35ADE1B2" w14:textId="77777777" w:rsidTr="009775E0">
        <w:tc>
          <w:tcPr>
            <w:tcW w:w="1370" w:type="dxa"/>
          </w:tcPr>
          <w:p w14:paraId="1E55D215" w14:textId="77777777" w:rsidR="00F341E5" w:rsidRPr="002D7FDE" w:rsidRDefault="00F341E5" w:rsidP="009775E0">
            <w:pPr>
              <w:spacing w:after="200" w:line="276" w:lineRule="auto"/>
              <w:rPr>
                <w:rFonts w:eastAsia="Calibri" w:cs="Calibri"/>
                <w:b/>
                <w:sz w:val="18"/>
                <w:u w:val="single"/>
              </w:rPr>
            </w:pPr>
            <w:r w:rsidRPr="002D7FDE">
              <w:rPr>
                <w:rFonts w:eastAsia="Calibri" w:cs="Calibri"/>
                <w:b/>
                <w:sz w:val="18"/>
                <w:u w:val="single"/>
              </w:rPr>
              <w:t>STUDENT LEARNING PLAN:</w:t>
            </w:r>
          </w:p>
        </w:tc>
        <w:tc>
          <w:tcPr>
            <w:tcW w:w="9646" w:type="dxa"/>
          </w:tcPr>
          <w:p w14:paraId="5D6931B7" w14:textId="77777777" w:rsidR="00F341E5" w:rsidRPr="002D7FDE" w:rsidRDefault="00F341E5" w:rsidP="00F341E5">
            <w:pPr>
              <w:numPr>
                <w:ilvl w:val="0"/>
                <w:numId w:val="2"/>
              </w:numPr>
              <w:spacing w:after="200" w:line="276" w:lineRule="auto"/>
              <w:contextualSpacing/>
              <w:rPr>
                <w:rFonts w:eastAsia="Calibri" w:cs="Calibri"/>
                <w:sz w:val="18"/>
              </w:rPr>
            </w:pPr>
            <w:r w:rsidRPr="002D7FDE">
              <w:rPr>
                <w:rFonts w:eastAsia="Calibri" w:cs="Calibri"/>
                <w:b/>
                <w:sz w:val="18"/>
                <w:u w:val="single"/>
              </w:rPr>
              <w:t>Day 1:</w:t>
            </w:r>
            <w:r w:rsidRPr="002D7FDE">
              <w:rPr>
                <w:rFonts w:eastAsia="Calibri" w:cs="Calibri"/>
                <w:sz w:val="18"/>
                <w:u w:val="single"/>
              </w:rPr>
              <w:t xml:space="preserve"> Skill Acquisition –</w:t>
            </w:r>
            <w:r w:rsidRPr="002D7FDE">
              <w:rPr>
                <w:rFonts w:eastAsia="Calibri" w:cs="Calibri"/>
                <w:sz w:val="18"/>
              </w:rPr>
              <w:t xml:space="preserve"> Mrs. Awesome will use the plan above to roll out the replacement behavior in the morning at breakfast and after lunch (8 min) </w:t>
            </w:r>
          </w:p>
          <w:p w14:paraId="27A51B44" w14:textId="77777777" w:rsidR="00F341E5" w:rsidRPr="002D7FDE" w:rsidRDefault="00F341E5" w:rsidP="00F341E5">
            <w:pPr>
              <w:numPr>
                <w:ilvl w:val="0"/>
                <w:numId w:val="2"/>
              </w:numPr>
              <w:spacing w:after="200" w:line="276" w:lineRule="auto"/>
              <w:contextualSpacing/>
              <w:rPr>
                <w:rFonts w:eastAsia="Calibri" w:cs="Calibri"/>
                <w:sz w:val="18"/>
              </w:rPr>
            </w:pPr>
            <w:r w:rsidRPr="002D7FDE">
              <w:rPr>
                <w:rFonts w:eastAsia="Calibri" w:cs="Calibri"/>
                <w:b/>
                <w:sz w:val="18"/>
                <w:u w:val="single"/>
              </w:rPr>
              <w:t>Week 1:</w:t>
            </w:r>
            <w:r w:rsidRPr="002D7FDE">
              <w:rPr>
                <w:rFonts w:eastAsia="Calibri" w:cs="Calibri"/>
                <w:sz w:val="18"/>
                <w:u w:val="single"/>
              </w:rPr>
              <w:t xml:space="preserve"> Skill Acquisition</w:t>
            </w:r>
            <w:r w:rsidRPr="002D7FDE">
              <w:rPr>
                <w:rFonts w:eastAsia="Calibri" w:cs="Calibri"/>
                <w:sz w:val="18"/>
              </w:rPr>
              <w:t xml:space="preserve">  - Mrs. Awesome will repeat teaching and practices each morning at breakfast, but will add an additional practice in the afternoon if the scholar is not on track to meeting  his daily goal (7-8 min) </w:t>
            </w:r>
          </w:p>
          <w:p w14:paraId="0413B4C2" w14:textId="77777777" w:rsidR="00F341E5" w:rsidRPr="002D7FDE" w:rsidRDefault="00F341E5" w:rsidP="00F341E5">
            <w:pPr>
              <w:numPr>
                <w:ilvl w:val="0"/>
                <w:numId w:val="2"/>
              </w:numPr>
              <w:spacing w:after="200" w:line="276" w:lineRule="auto"/>
              <w:contextualSpacing/>
              <w:rPr>
                <w:rFonts w:eastAsia="Calibri" w:cs="Calibri"/>
                <w:sz w:val="18"/>
              </w:rPr>
            </w:pPr>
            <w:r w:rsidRPr="002D7FDE">
              <w:rPr>
                <w:rFonts w:eastAsia="Calibri" w:cs="Calibri"/>
                <w:b/>
                <w:sz w:val="18"/>
                <w:u w:val="single"/>
              </w:rPr>
              <w:t>Week 2:</w:t>
            </w:r>
            <w:r w:rsidRPr="002D7FDE">
              <w:rPr>
                <w:rFonts w:eastAsia="Calibri" w:cs="Calibri"/>
                <w:sz w:val="18"/>
                <w:u w:val="single"/>
              </w:rPr>
              <w:t xml:space="preserve"> Skill Fluency</w:t>
            </w:r>
            <w:r w:rsidRPr="002D7FDE">
              <w:rPr>
                <w:rFonts w:eastAsia="Calibri" w:cs="Calibri"/>
                <w:sz w:val="18"/>
              </w:rPr>
              <w:t xml:space="preserve"> – Mrs. Awesome will repeat practicing each morning at breakfast on Monday, Wednesday, and Friday, but will add additional days of practice if the scholar does not meet his daily goal (6-7 min) </w:t>
            </w:r>
          </w:p>
          <w:p w14:paraId="030A1AAC" w14:textId="77777777" w:rsidR="00F341E5" w:rsidRPr="002D7FDE" w:rsidRDefault="00F341E5" w:rsidP="00F341E5">
            <w:pPr>
              <w:numPr>
                <w:ilvl w:val="0"/>
                <w:numId w:val="2"/>
              </w:numPr>
              <w:spacing w:after="200" w:line="276" w:lineRule="auto"/>
              <w:contextualSpacing/>
              <w:rPr>
                <w:rFonts w:eastAsia="Calibri" w:cs="Calibri"/>
                <w:sz w:val="18"/>
              </w:rPr>
            </w:pPr>
            <w:r w:rsidRPr="002D7FDE">
              <w:rPr>
                <w:rFonts w:eastAsia="Calibri" w:cs="Calibri"/>
                <w:b/>
                <w:sz w:val="18"/>
                <w:u w:val="single"/>
              </w:rPr>
              <w:lastRenderedPageBreak/>
              <w:t>Week 3:</w:t>
            </w:r>
            <w:r w:rsidRPr="002D7FDE">
              <w:rPr>
                <w:rFonts w:eastAsia="Calibri" w:cs="Calibri"/>
                <w:sz w:val="18"/>
                <w:u w:val="single"/>
              </w:rPr>
              <w:t xml:space="preserve"> Moving towards Maintenance</w:t>
            </w:r>
            <w:r w:rsidRPr="002D7FDE">
              <w:rPr>
                <w:rFonts w:eastAsia="Calibri" w:cs="Calibri"/>
                <w:sz w:val="18"/>
              </w:rPr>
              <w:t xml:space="preserve"> – Mrs. Awesome will repeat the practice only on Monday at breakfast, but will add an additional day of practice the day after the scholar does not meet his daily goal (5 min)</w:t>
            </w:r>
          </w:p>
        </w:tc>
      </w:tr>
    </w:tbl>
    <w:p w14:paraId="6AB83FC2" w14:textId="77777777" w:rsidR="00F341E5" w:rsidRPr="002D7FDE" w:rsidRDefault="00F341E5" w:rsidP="00F341E5">
      <w:pPr>
        <w:rPr>
          <w:sz w:val="20"/>
          <w:szCs w:val="24"/>
        </w:rPr>
      </w:pPr>
    </w:p>
    <w:p w14:paraId="3972DB01" w14:textId="77777777" w:rsidR="005075BC" w:rsidRDefault="005075BC"/>
    <w:sectPr w:rsidR="005075B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AB0667E"/>
    <w:multiLevelType w:val="hybridMultilevel"/>
    <w:tmpl w:val="9E9664B0"/>
    <w:lvl w:ilvl="0" w:tplc="4846068C">
      <w:start w:val="1"/>
      <w:numFmt w:val="decimal"/>
      <w:lvlText w:val="(%1)"/>
      <w:lvlJc w:val="left"/>
      <w:pPr>
        <w:ind w:left="720" w:hanging="360"/>
      </w:pPr>
      <w:rPr>
        <w:rFonts w:hint="default"/>
      </w:rPr>
    </w:lvl>
    <w:lvl w:ilvl="1" w:tplc="25C2040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366150"/>
    <w:multiLevelType w:val="hybridMultilevel"/>
    <w:tmpl w:val="ACCEE7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B733970"/>
    <w:multiLevelType w:val="hybridMultilevel"/>
    <w:tmpl w:val="88940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1MjUwsTQ3NDUyMDdW0lEKTi0uzszPAykwrAUAwiEXdywAAAA="/>
  </w:docVars>
  <w:rsids>
    <w:rsidRoot w:val="00F341E5"/>
    <w:rsid w:val="005075BC"/>
    <w:rsid w:val="007704CA"/>
    <w:rsid w:val="00F341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5A6DBE"/>
  <w15:chartTrackingRefBased/>
  <w15:docId w15:val="{CACBAE87-4A34-4C10-B293-916AA3403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41E5"/>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F341E5"/>
    <w:rPr>
      <w:sz w:val="16"/>
      <w:szCs w:val="16"/>
    </w:rPr>
  </w:style>
  <w:style w:type="paragraph" w:styleId="CommentText">
    <w:name w:val="annotation text"/>
    <w:basedOn w:val="Normal"/>
    <w:link w:val="CommentTextChar"/>
    <w:uiPriority w:val="99"/>
    <w:semiHidden/>
    <w:unhideWhenUsed/>
    <w:rsid w:val="00F341E5"/>
    <w:rPr>
      <w:sz w:val="20"/>
      <w:szCs w:val="20"/>
    </w:rPr>
  </w:style>
  <w:style w:type="character" w:customStyle="1" w:styleId="CommentTextChar">
    <w:name w:val="Comment Text Char"/>
    <w:basedOn w:val="DefaultParagraphFont"/>
    <w:link w:val="CommentText"/>
    <w:uiPriority w:val="99"/>
    <w:semiHidden/>
    <w:rsid w:val="00F341E5"/>
    <w:rPr>
      <w:sz w:val="20"/>
      <w:szCs w:val="20"/>
    </w:rPr>
  </w:style>
  <w:style w:type="table" w:customStyle="1" w:styleId="TableGrid231">
    <w:name w:val="Table Grid231"/>
    <w:basedOn w:val="TableNormal"/>
    <w:next w:val="TableGrid"/>
    <w:uiPriority w:val="59"/>
    <w:rsid w:val="00F341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F341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341E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41E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NS Document" ma:contentTypeID="0x010100F05A691F7F882644BE96F06D9D88F8E100799D1D68EF776544B1EC6F38F228A220" ma:contentTypeVersion="73" ma:contentTypeDescription="Default content type" ma:contentTypeScope="" ma:versionID="a1796938222630389a625cdbb494e263">
  <xsd:schema xmlns:xsd="http://www.w3.org/2001/XMLSchema" xmlns:xs="http://www.w3.org/2001/XMLSchema" xmlns:p="http://schemas.microsoft.com/office/2006/metadata/properties" xmlns:ns1="http://schemas.microsoft.com/sharepoint/v3" xmlns:ns2="0676cee9-fd60-4c1c-9e5b-5120ec0b3480" xmlns:ns4="http://schemas.microsoft.com/sharepoint.v3" targetNamespace="http://schemas.microsoft.com/office/2006/metadata/properties" ma:root="true" ma:fieldsID="bb6ed42684efdeb9cd297d76c1b84c1c" ns1:_="" ns2:_="" ns4:_="">
    <xsd:import namespace="http://schemas.microsoft.com/sharepoint/v3"/>
    <xsd:import namespace="0676cee9-fd60-4c1c-9e5b-5120ec0b3480"/>
    <xsd:import namespace="http://schemas.microsoft.com/sharepoint.v3"/>
    <xsd:element name="properties">
      <xsd:complexType>
        <xsd:sequence>
          <xsd:element name="documentManagement">
            <xsd:complexType>
              <xsd:all>
                <xsd:element ref="ns2:AF_x0020_Owner"/>
                <xsd:element ref="ns2:lf09a8a73540422dac4309c5f114ddb8" minOccurs="0"/>
                <xsd:element ref="ns2:TaxCatchAll" minOccurs="0"/>
                <xsd:element ref="ns2:TaxCatchAllLabel" minOccurs="0"/>
                <xsd:element ref="ns2:nfa767dced1144c9ba4888ceb93acca4" minOccurs="0"/>
                <xsd:element ref="ns2:gc69249d4b4e407483d3df6921806e1c" minOccurs="0"/>
                <xsd:element ref="ns2:b1d47f8b0c974735b0418508e9704e5b" minOccurs="0"/>
                <xsd:element ref="ns2:c6b051048b38471d8a88773837762ee7" minOccurs="0"/>
                <xsd:element ref="ns1:Audience" minOccurs="0"/>
                <xsd:element ref="ns2:_dlc_DocId" minOccurs="0"/>
                <xsd:element ref="ns2:_dlc_DocIdUrl" minOccurs="0"/>
                <xsd:element ref="ns2:_dlc_DocIdPersistId" minOccurs="0"/>
                <xsd:element ref="ns1:_dlc_Exempt" minOccurs="0"/>
                <xsd:element ref="ns1:_dlc_ExpireDateSaved" minOccurs="0"/>
                <xsd:element ref="ns1:_dlc_ExpireDate" minOccurs="0"/>
                <xsd:element ref="ns4:Category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udience" ma:index="21" nillable="true" ma:displayName="Target Audiences" ma:description="Enables audience targeting. Please leave blank unless trained on use." ma:internalName="Target_x0020_Audiences" ma:readOnly="false">
      <xsd:simpleType>
        <xsd:restriction base="dms:Unknown"/>
      </xsd:simpleType>
    </xsd:element>
    <xsd:element name="_dlc_Exempt" ma:index="25" nillable="true" ma:displayName="Exempt from Policy" ma:hidden="true" ma:internalName="_dlc_Exempt" ma:readOnly="true">
      <xsd:simpleType>
        <xsd:restriction base="dms:Unknown"/>
      </xsd:simpleType>
    </xsd:element>
    <xsd:element name="_dlc_ExpireDateSaved" ma:index="26" nillable="true" ma:displayName="Original Expiration Date" ma:hidden="true" ma:internalName="_dlc_ExpireDateSaved" ma:readOnly="true">
      <xsd:simpleType>
        <xsd:restriction base="dms:DateTime"/>
      </xsd:simpleType>
    </xsd:element>
    <xsd:element name="_dlc_ExpireDate" ma:index="27"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0676cee9-fd60-4c1c-9e5b-5120ec0b3480" elementFormDefault="qualified">
    <xsd:import namespace="http://schemas.microsoft.com/office/2006/documentManagement/types"/>
    <xsd:import namespace="http://schemas.microsoft.com/office/infopath/2007/PartnerControls"/>
    <xsd:element name="AF_x0020_Owner" ma:index="2" ma:displayName="AF Owner" ma:description="Required. Enter an AF staff member who is responsible for this file." ma:list="UserInfo" ma:SharePointGroup="0" ma:internalName="AF_x0020_Own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lf09a8a73540422dac4309c5f114ddb8" ma:index="8" nillable="true" ma:taxonomy="true" ma:internalName="lf09a8a73540422dac4309c5f114ddb8" ma:taxonomyFieldName="School" ma:displayName="School" ma:default="" ma:fieldId="{5f09a8a7-3540-422d-ac43-09c5f114ddb8}" ma:sspId="bd9d8fb8-c9bd-40ec-97cf-4db0a887a67e" ma:termSetId="5f620a08-af59-4d5c-af25-52e0ef804eb8"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27163e22-da7c-42d4-8dd1-a8591f2057d4}" ma:internalName="TaxCatchAll" ma:showField="CatchAllData" ma:web="0676cee9-fd60-4c1c-9e5b-5120ec0b3480">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7163e22-da7c-42d4-8dd1-a8591f2057d4}" ma:internalName="TaxCatchAllLabel" ma:readOnly="true" ma:showField="CatchAllDataLabel" ma:web="0676cee9-fd60-4c1c-9e5b-5120ec0b3480">
      <xsd:complexType>
        <xsd:complexContent>
          <xsd:extension base="dms:MultiChoiceLookup">
            <xsd:sequence>
              <xsd:element name="Value" type="dms:Lookup" maxOccurs="unbounded" minOccurs="0" nillable="true"/>
            </xsd:sequence>
          </xsd:extension>
        </xsd:complexContent>
      </xsd:complexType>
    </xsd:element>
    <xsd:element name="nfa767dced1144c9ba4888ceb93acca4" ma:index="12" nillable="true" ma:taxonomy="true" ma:internalName="nfa767dced1144c9ba4888ceb93acca4" ma:taxonomyFieldName="Project" ma:displayName="Project" ma:default="" ma:fieldId="{7fa767dc-ed11-44c9-ba48-88ceb93acca4}" ma:sspId="bd9d8fb8-c9bd-40ec-97cf-4db0a887a67e" ma:termSetId="52802e36-000b-47df-bc93-1a97c1aa5b4c" ma:anchorId="00000000-0000-0000-0000-000000000000" ma:open="true" ma:isKeyword="false">
      <xsd:complexType>
        <xsd:sequence>
          <xsd:element ref="pc:Terms" minOccurs="0" maxOccurs="1"/>
        </xsd:sequence>
      </xsd:complexType>
    </xsd:element>
    <xsd:element name="gc69249d4b4e407483d3df6921806e1c" ma:index="14" nillable="true" ma:taxonomy="true" ma:internalName="gc69249d4b4e407483d3df6921806e1c" ma:taxonomyFieldName="Team" ma:displayName="Team" ma:default="" ma:fieldId="{0c69249d-4b4e-4074-83d3-df6921806e1c}" ma:sspId="bd9d8fb8-c9bd-40ec-97cf-4db0a887a67e" ma:termSetId="f1c1dc8c-d107-4986-9e86-6ad1124201f6" ma:anchorId="00000000-0000-0000-0000-000000000000" ma:open="false" ma:isKeyword="false">
      <xsd:complexType>
        <xsd:sequence>
          <xsd:element ref="pc:Terms" minOccurs="0" maxOccurs="1"/>
        </xsd:sequence>
      </xsd:complexType>
    </xsd:element>
    <xsd:element name="b1d47f8b0c974735b0418508e9704e5b" ma:index="16" nillable="true" ma:taxonomy="true" ma:internalName="b1d47f8b0c974735b0418508e9704e5b" ma:taxonomyFieldName="Geography" ma:displayName="Geography" ma:readOnly="false" ma:default="" ma:fieldId="{b1d47f8b-0c97-4735-b041-8508e9704e5b}" ma:taxonomyMulti="true" ma:sspId="bd9d8fb8-c9bd-40ec-97cf-4db0a887a67e" ma:termSetId="5bbf794a-96ea-4e29-99cc-43bbe4f4604b" ma:anchorId="00000000-0000-0000-0000-000000000000" ma:open="false" ma:isKeyword="false">
      <xsd:complexType>
        <xsd:sequence>
          <xsd:element ref="pc:Terms" minOccurs="0" maxOccurs="1"/>
        </xsd:sequence>
      </xsd:complexType>
    </xsd:element>
    <xsd:element name="c6b051048b38471d8a88773837762ee7" ma:index="18" nillable="true" ma:taxonomy="true" ma:internalName="c6b051048b38471d8a88773837762ee7" ma:taxonomyFieldName="School_x0020_Year" ma:displayName="School Year" ma:default="" ma:fieldId="{c6b05104-8b38-471d-8a88-773837762ee7}" ma:sspId="bd9d8fb8-c9bd-40ec-97cf-4db0a887a67e" ma:termSetId="2778c615-7e1f-449f-a8aa-4fcf61c53075" ma:anchorId="00000000-0000-0000-0000-000000000000" ma:open="false" ma:isKeyword="false">
      <xsd:complexType>
        <xsd:sequence>
          <xsd:element ref="pc:Terms" minOccurs="0" maxOccurs="1"/>
        </xsd:sequence>
      </xsd:complexType>
    </xsd:element>
    <xsd:element name="_dlc_DocId" ma:index="22" nillable="true" ma:displayName="Document ID Value" ma:description="The value of the document ID assigned to this item." ma:internalName="_dlc_DocId" ma:readOnly="true">
      <xsd:simpleType>
        <xsd:restriction base="dms:Text"/>
      </xsd:simpleType>
    </xsd:element>
    <xsd:element name="_dlc_DocIdUrl" ma:index="2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4"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29" nillable="true" ma:displayName="Description" ma:internalName="CategoryDescription">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3.xml><?xml version="1.0" encoding="utf-8"?>
<?mso-contentType ?>
<customXsn xmlns="http://schemas.microsoft.com/office/2006/metadata/customXsn">
  <xsnLocation>https://manyminds.achievementfirst.org/sites/NetworkSupport/_cts/AF School Document/84ffe443963d2764customXsn.xsn</xsnLocation>
  <cached>True</cached>
  <openByDefault>True</openByDefault>
  <xsnScope>https://manyminds.achievementfirst.org/sites/NetworkSupport</xsnScope>
</customXsn>
</file>

<file path=customXml/item4.xml><?xml version="1.0" encoding="utf-8"?>
<p:properties xmlns:p="http://schemas.microsoft.com/office/2006/metadata/properties" xmlns:xsi="http://www.w3.org/2001/XMLSchema-instance" xmlns:pc="http://schemas.microsoft.com/office/infopath/2007/PartnerControls">
  <documentManagement>
    <b1d47f8b0c974735b0418508e9704e5b xmlns="0676cee9-fd60-4c1c-9e5b-5120ec0b3480">
      <Terms xmlns="http://schemas.microsoft.com/office/infopath/2007/PartnerControls"/>
    </b1d47f8b0c974735b0418508e9704e5b>
    <AF_x0020_Owner xmlns="0676cee9-fd60-4c1c-9e5b-5120ec0b3480">
      <UserInfo>
        <DisplayName>Christina Braganza</DisplayName>
        <AccountId>424</AccountId>
        <AccountType/>
      </UserInfo>
    </AF_x0020_Owner>
    <gc69249d4b4e407483d3df6921806e1c xmlns="0676cee9-fd60-4c1c-9e5b-5120ec0b3480">
      <Terms xmlns="http://schemas.microsoft.com/office/infopath/2007/PartnerControls"/>
    </gc69249d4b4e407483d3df6921806e1c>
    <Audience xmlns="http://schemas.microsoft.com/sharepoint/v3" xsi:nil="true"/>
    <nfa767dced1144c9ba4888ceb93acca4 xmlns="0676cee9-fd60-4c1c-9e5b-5120ec0b3480">
      <Terms xmlns="http://schemas.microsoft.com/office/infopath/2007/PartnerControls">
        <TermInfo xmlns="http://schemas.microsoft.com/office/infopath/2007/PartnerControls">
          <TermName xmlns="http://schemas.microsoft.com/office/infopath/2007/PartnerControls">Behavior Intervention</TermName>
          <TermId xmlns="http://schemas.microsoft.com/office/infopath/2007/PartnerControls">33311e03-6079-46d7-b60d-07db47a56de6</TermId>
        </TermInfo>
      </Terms>
    </nfa767dced1144c9ba4888ceb93acca4>
    <c6b051048b38471d8a88773837762ee7 xmlns="0676cee9-fd60-4c1c-9e5b-5120ec0b3480">
      <Terms xmlns="http://schemas.microsoft.com/office/infopath/2007/PartnerControls"/>
    </c6b051048b38471d8a88773837762ee7>
    <CategoryDescription xmlns="http://schemas.microsoft.com/sharepoint.v3" xsi:nil="true"/>
    <lf09a8a73540422dac4309c5f114ddb8 xmlns="0676cee9-fd60-4c1c-9e5b-5120ec0b3480">
      <Terms xmlns="http://schemas.microsoft.com/office/infopath/2007/PartnerControls"/>
    </lf09a8a73540422dac4309c5f114ddb8>
    <TaxCatchAll xmlns="0676cee9-fd60-4c1c-9e5b-5120ec0b3480">
      <Value>446</Value>
    </TaxCatchAll>
    <_dlc_ExpireDateSaved xmlns="http://schemas.microsoft.com/sharepoint/v3" xsi:nil="true"/>
    <_dlc_ExpireDate xmlns="http://schemas.microsoft.com/sharepoint/v3">2017-12-06T17:03:17+00:00</_dlc_ExpireDate>
    <_dlc_DocId xmlns="0676cee9-fd60-4c1c-9e5b-5120ec0b3480">SFDVX333FYKN-46-1679</_dlc_DocId>
    <_dlc_DocIdUrl xmlns="0676cee9-fd60-4c1c-9e5b-5120ec0b3480">
      <Url>https://manyminds.achievementfirst.org/sites/NetworkSupport/Team SS/_layouts/15/DocIdRedir.aspx?ID=SFDVX333FYKN-46-1679</Url>
      <Description>SFDVX333FYKN-46-1679</Description>
    </_dlc_DocIdUrl>
  </documentManagement>
</p:properties>
</file>

<file path=customXml/item5.xml><?xml version="1.0" encoding="utf-8"?>
<?mso-contentType ?>
<p:Policy xmlns:p="office.server.policy" id="" local="true">
  <p:Name>NS Document</p:Name>
  <p:Description>NS Documents that have not been modified in the last 12 months begin a disposition workflow. This workflow checks for out of date documents each week and logs an entry in the Expiration Tasks list. Site owners should check this list monthly to retain or delete out of date files. Files declared records will not trigger this process.</p:Description>
  <p:Statement/>
  <p:PolicyItems>
    <p:PolicyItem featureId="Microsoft.Office.RecordsManagement.PolicyFeatures.Expiration" staticId="0x010100F05A691F7F882644BE96F06D9D88F8E1|2088864059" UniqueId="84417131-af0c-4e69-9a7f-a82ab44080bb">
      <p:Name>Retention</p:Name>
      <p:Description>Automatic scheduling of content for processing, and performing a retention action on content that has reached its due date.</p:Description>
      <p:CustomData>
        <Schedules nextStageId="4" default="false">
          <Schedule type="Default">
            <stages>
              <data stageId="1">
                <formula id="Microsoft.Office.RecordsManagement.PolicyFeatures.Expiration.Formula.BuiltIn">
                  <number>12</number>
                  <property>Modified</property>
                  <propertyId>28cf69c5-fa48-462a-b5cd-27b6f9d2bd5f</propertyId>
                  <period>months</period>
                </formula>
                <action type="workflow" id="fa47fc78-4824-430a-9ede-864cb905d55c"/>
              </data>
              <data stageId="2" stageDeleted="true"/>
              <data stageId="3" recur="true" offset="12" unit="months" stageDeleted="true"/>
            </stages>
          </Schedule>
          <Schedule type="Record">
            <stages/>
          </Schedule>
        </Schedules>
      </p:CustomData>
    </p:PolicyItem>
  </p:PolicyItems>
</p:Policy>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188A3AF-40F2-40A1-9099-43E2DA2190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676cee9-fd60-4c1c-9e5b-5120ec0b3480"/>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6328D5-B4C1-48EA-9791-F30981520EE4}">
  <ds:schemaRefs>
    <ds:schemaRef ds:uri="http://schemas.microsoft.com/sharepoint/events"/>
  </ds:schemaRefs>
</ds:datastoreItem>
</file>

<file path=customXml/itemProps3.xml><?xml version="1.0" encoding="utf-8"?>
<ds:datastoreItem xmlns:ds="http://schemas.openxmlformats.org/officeDocument/2006/customXml" ds:itemID="{0C09A374-ED1A-42D3-B9A4-3A61FFB28E36}">
  <ds:schemaRefs>
    <ds:schemaRef ds:uri="http://schemas.microsoft.com/office/2006/metadata/customXsn"/>
  </ds:schemaRefs>
</ds:datastoreItem>
</file>

<file path=customXml/itemProps4.xml><?xml version="1.0" encoding="utf-8"?>
<ds:datastoreItem xmlns:ds="http://schemas.openxmlformats.org/officeDocument/2006/customXml" ds:itemID="{5BB04134-7706-4299-8454-0F722E33CE12}">
  <ds:schemaRefs>
    <ds:schemaRef ds:uri="http://schemas.microsoft.com/office/2006/metadata/properties"/>
    <ds:schemaRef ds:uri="http://schemas.microsoft.com/office/infopath/2007/PartnerControls"/>
    <ds:schemaRef ds:uri="0676cee9-fd60-4c1c-9e5b-5120ec0b3480"/>
    <ds:schemaRef ds:uri="http://schemas.microsoft.com/sharepoint/v3"/>
    <ds:schemaRef ds:uri="http://schemas.microsoft.com/sharepoint.v3"/>
  </ds:schemaRefs>
</ds:datastoreItem>
</file>

<file path=customXml/itemProps5.xml><?xml version="1.0" encoding="utf-8"?>
<ds:datastoreItem xmlns:ds="http://schemas.openxmlformats.org/officeDocument/2006/customXml" ds:itemID="{9A87182F-7806-4D5B-8663-3AF6B6EAFBD7}">
  <ds:schemaRefs>
    <ds:schemaRef ds:uri="office.server.policy"/>
  </ds:schemaRefs>
</ds:datastoreItem>
</file>

<file path=customXml/itemProps6.xml><?xml version="1.0" encoding="utf-8"?>
<ds:datastoreItem xmlns:ds="http://schemas.openxmlformats.org/officeDocument/2006/customXml" ds:itemID="{6E90690B-D595-43F9-8740-64DC69864D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86</Words>
  <Characters>277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Plan to Teach a Replacement Behavior</dc:title>
  <dc:subject/>
  <dc:creator>Emily Siefken</dc:creator>
  <cp:keywords/>
  <dc:description/>
  <cp:lastModifiedBy>Rene Morgan</cp:lastModifiedBy>
  <cp:revision>2</cp:revision>
  <dcterms:created xsi:type="dcterms:W3CDTF">2016-12-05T20:34:00Z</dcterms:created>
  <dcterms:modified xsi:type="dcterms:W3CDTF">2017-10-26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5A691F7F882644BE96F06D9D88F8E100799D1D68EF776544B1EC6F38F228A220</vt:lpwstr>
  </property>
  <property fmtid="{D5CDD505-2E9C-101B-9397-08002B2CF9AE}" pid="3" name="_dlc_policyId">
    <vt:lpwstr>0x010100F05A691F7F882644BE96F06D9D88F8E1|2088864059</vt:lpwstr>
  </property>
  <property fmtid="{D5CDD505-2E9C-101B-9397-08002B2CF9AE}" pid="4" name="ItemRetentionFormula">
    <vt:lpwstr>&lt;formula id="Microsoft.Office.RecordsManagement.PolicyFeatures.Expiration.Formula.BuiltIn"&gt;&lt;number&gt;12&lt;/number&gt;&lt;property&gt;Modified&lt;/property&gt;&lt;propertyId&gt;28cf69c5-fa48-462a-b5cd-27b6f9d2bd5f&lt;/propertyId&gt;&lt;period&gt;months&lt;/period&gt;&lt;/formula&gt;</vt:lpwstr>
  </property>
  <property fmtid="{D5CDD505-2E9C-101B-9397-08002B2CF9AE}" pid="5" name="_dlc_DocIdItemGuid">
    <vt:lpwstr>8ba47c99-a5c3-476b-bfe0-045acff3b943</vt:lpwstr>
  </property>
  <property fmtid="{D5CDD505-2E9C-101B-9397-08002B2CF9AE}" pid="6" name="Project">
    <vt:lpwstr>446;#Behavior Intervention|33311e03-6079-46d7-b60d-07db47a56de6</vt:lpwstr>
  </property>
  <property fmtid="{D5CDD505-2E9C-101B-9397-08002B2CF9AE}" pid="7" name="Geography">
    <vt:lpwstr/>
  </property>
  <property fmtid="{D5CDD505-2E9C-101B-9397-08002B2CF9AE}" pid="8" name="School">
    <vt:lpwstr/>
  </property>
  <property fmtid="{D5CDD505-2E9C-101B-9397-08002B2CF9AE}" pid="9" name="Team">
    <vt:lpwstr/>
  </property>
  <property fmtid="{D5CDD505-2E9C-101B-9397-08002B2CF9AE}" pid="10" name="School Year">
    <vt:lpwstr/>
  </property>
</Properties>
</file>